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2AD6C" w14:textId="545DCE83" w:rsidR="005758D1" w:rsidRPr="00DA0BC4" w:rsidRDefault="005758D1" w:rsidP="00DA0BC4">
      <w:pPr>
        <w:spacing w:after="0" w:line="240" w:lineRule="auto"/>
        <w:jc w:val="both"/>
        <w:rPr>
          <w:rFonts w:eastAsia="Times New Roman" w:cstheme="minorHAnsi"/>
          <w:sz w:val="30"/>
          <w:szCs w:val="30"/>
          <w:lang w:eastAsia="pl-PL"/>
        </w:rPr>
      </w:pPr>
      <w:r w:rsidRPr="00DA0BC4">
        <w:rPr>
          <w:rFonts w:eastAsia="Times New Roman" w:cstheme="minorHAnsi"/>
          <w:sz w:val="30"/>
          <w:szCs w:val="30"/>
          <w:lang w:eastAsia="pl-PL"/>
        </w:rPr>
        <w:t xml:space="preserve">Naprawa zamiast odszkodowania – </w:t>
      </w:r>
      <w:r w:rsidR="00B635A3" w:rsidRPr="00DA0BC4">
        <w:rPr>
          <w:rFonts w:eastAsia="Times New Roman" w:cstheme="minorHAnsi"/>
          <w:sz w:val="30"/>
          <w:szCs w:val="30"/>
          <w:lang w:eastAsia="pl-PL"/>
        </w:rPr>
        <w:t xml:space="preserve">będą nowe ubezpieczenia </w:t>
      </w:r>
      <w:r w:rsidR="00CB334F" w:rsidRPr="00DA0BC4">
        <w:rPr>
          <w:rFonts w:eastAsia="Times New Roman" w:cstheme="minorHAnsi"/>
          <w:sz w:val="30"/>
          <w:szCs w:val="30"/>
          <w:lang w:eastAsia="pl-PL"/>
        </w:rPr>
        <w:t>nieruchomości</w:t>
      </w:r>
    </w:p>
    <w:p w14:paraId="36676997" w14:textId="77777777" w:rsidR="00DA0BC4" w:rsidRPr="00DA0BC4" w:rsidRDefault="00DA0BC4" w:rsidP="00DA0BC4">
      <w:pPr>
        <w:numPr>
          <w:ilvl w:val="0"/>
          <w:numId w:val="6"/>
        </w:numPr>
        <w:spacing w:before="100" w:beforeAutospacing="1" w:after="100" w:afterAutospacing="1" w:line="240" w:lineRule="auto"/>
        <w:jc w:val="both"/>
        <w:rPr>
          <w:rFonts w:eastAsia="Times New Roman" w:cstheme="minorHAnsi"/>
          <w:sz w:val="24"/>
          <w:szCs w:val="24"/>
          <w:lang w:eastAsia="pl-PL"/>
        </w:rPr>
      </w:pPr>
      <w:r w:rsidRPr="00DA0BC4">
        <w:rPr>
          <w:rFonts w:eastAsia="Times New Roman" w:cstheme="minorHAnsi"/>
          <w:sz w:val="24"/>
          <w:szCs w:val="24"/>
          <w:lang w:eastAsia="pl-PL"/>
        </w:rPr>
        <w:t xml:space="preserve">Mondial Assistance przejął firmę </w:t>
      </w:r>
      <w:proofErr w:type="spellStart"/>
      <w:r w:rsidRPr="00DA0BC4">
        <w:rPr>
          <w:rFonts w:eastAsia="Times New Roman" w:cstheme="minorHAnsi"/>
          <w:sz w:val="24"/>
          <w:szCs w:val="24"/>
          <w:lang w:eastAsia="pl-PL"/>
        </w:rPr>
        <w:t>Fachmistrz</w:t>
      </w:r>
      <w:proofErr w:type="spellEnd"/>
      <w:r w:rsidRPr="00DA0BC4">
        <w:rPr>
          <w:rFonts w:eastAsia="Times New Roman" w:cstheme="minorHAnsi"/>
          <w:sz w:val="24"/>
          <w:szCs w:val="24"/>
          <w:lang w:eastAsia="pl-PL"/>
        </w:rPr>
        <w:t>, ogólnopolską sieć fachowców od remontów i napraw domowych.</w:t>
      </w:r>
    </w:p>
    <w:p w14:paraId="384A9235" w14:textId="77777777" w:rsidR="00DA0BC4" w:rsidRPr="00DA0BC4" w:rsidRDefault="00DA0BC4" w:rsidP="00DA0BC4">
      <w:pPr>
        <w:numPr>
          <w:ilvl w:val="0"/>
          <w:numId w:val="6"/>
        </w:numPr>
        <w:spacing w:before="100" w:beforeAutospacing="1" w:after="100" w:afterAutospacing="1" w:line="240" w:lineRule="auto"/>
        <w:jc w:val="both"/>
        <w:rPr>
          <w:rFonts w:eastAsia="Times New Roman" w:cstheme="minorHAnsi"/>
          <w:sz w:val="24"/>
          <w:szCs w:val="24"/>
          <w:lang w:eastAsia="pl-PL"/>
        </w:rPr>
      </w:pPr>
      <w:r w:rsidRPr="00DA0BC4">
        <w:rPr>
          <w:rFonts w:eastAsia="Times New Roman" w:cstheme="minorHAnsi"/>
          <w:sz w:val="24"/>
          <w:szCs w:val="24"/>
          <w:lang w:eastAsia="pl-PL"/>
        </w:rPr>
        <w:t>Chce zaproponować ubezpieczycielom organizację całego procesu likwidacji szkód w mieszkaniach i lokalach małych przedsiębiorców.</w:t>
      </w:r>
    </w:p>
    <w:p w14:paraId="1FD7D89E" w14:textId="77777777" w:rsidR="00DA0BC4" w:rsidRPr="00DA0BC4" w:rsidRDefault="00DA0BC4" w:rsidP="00DA0BC4">
      <w:pPr>
        <w:numPr>
          <w:ilvl w:val="0"/>
          <w:numId w:val="6"/>
        </w:numPr>
        <w:spacing w:before="100" w:beforeAutospacing="1" w:after="100" w:afterAutospacing="1" w:line="240" w:lineRule="auto"/>
        <w:jc w:val="both"/>
        <w:rPr>
          <w:rFonts w:eastAsia="Times New Roman" w:cstheme="minorHAnsi"/>
          <w:sz w:val="24"/>
          <w:szCs w:val="24"/>
          <w:lang w:eastAsia="pl-PL"/>
        </w:rPr>
      </w:pPr>
      <w:r w:rsidRPr="00DA0BC4">
        <w:rPr>
          <w:rFonts w:eastAsia="Times New Roman" w:cstheme="minorHAnsi"/>
          <w:sz w:val="24"/>
          <w:szCs w:val="24"/>
          <w:lang w:eastAsia="pl-PL"/>
        </w:rPr>
        <w:t>Dla klientów oznacza to nową jakość w tego typu ubezpieczeniach – możliwość naprawy zniszczeń, zamiast wypłaty odszkodowania.</w:t>
      </w:r>
    </w:p>
    <w:p w14:paraId="369DE550" w14:textId="77777777" w:rsidR="00DA0BC4" w:rsidRPr="00DA0BC4" w:rsidRDefault="00DA0BC4" w:rsidP="00DA0BC4">
      <w:pPr>
        <w:spacing w:before="100" w:beforeAutospacing="1" w:after="100" w:afterAutospacing="1" w:line="240" w:lineRule="auto"/>
        <w:jc w:val="both"/>
        <w:rPr>
          <w:rFonts w:eastAsia="Times New Roman" w:cstheme="minorHAnsi"/>
          <w:sz w:val="24"/>
          <w:szCs w:val="24"/>
          <w:lang w:eastAsia="pl-PL"/>
        </w:rPr>
      </w:pPr>
      <w:r w:rsidRPr="00DA0BC4">
        <w:rPr>
          <w:rFonts w:eastAsia="Times New Roman" w:cstheme="minorHAnsi"/>
          <w:sz w:val="24"/>
          <w:szCs w:val="24"/>
          <w:lang w:eastAsia="pl-PL"/>
        </w:rPr>
        <w:t xml:space="preserve">Mondial Assistance, lider usług pomocowych w Polsce, przejął firmę </w:t>
      </w:r>
      <w:proofErr w:type="spellStart"/>
      <w:r w:rsidRPr="00DA0BC4">
        <w:rPr>
          <w:rFonts w:eastAsia="Times New Roman" w:cstheme="minorHAnsi"/>
          <w:sz w:val="24"/>
          <w:szCs w:val="24"/>
          <w:lang w:eastAsia="pl-PL"/>
        </w:rPr>
        <w:t>Fachmistrz</w:t>
      </w:r>
      <w:proofErr w:type="spellEnd"/>
      <w:r w:rsidRPr="00DA0BC4">
        <w:rPr>
          <w:rFonts w:eastAsia="Times New Roman" w:cstheme="minorHAnsi"/>
          <w:sz w:val="24"/>
          <w:szCs w:val="24"/>
          <w:lang w:eastAsia="pl-PL"/>
        </w:rPr>
        <w:t>. Jest to firma zajmująca się likwidacją szkód majątkowych np. po pożarach czy zalaniach w lokalach. Posiada ogólnopolską sieć fachowców zajmujących się remontami nieruchomości i drobnymi naprawami w mieszkaniach. Przejęcie pozwoli na połączenie kompetencji obu firm i zaoferowanie usługi pozwalającej ubezpieczycielom skonstruować nowe ubezpieczenie domów i mieszkań. Będzie ono zapewniało możliwość organizacji całego remontu i przywrócenia nieruchomości do stanu sprzed szkody, a nie tylko pokrycie kosztów naprawy zniszczeń po pożarze czy zalaniu.</w:t>
      </w:r>
    </w:p>
    <w:p w14:paraId="62730594" w14:textId="77777777" w:rsidR="00DA0BC4" w:rsidRPr="00DA0BC4" w:rsidRDefault="00DA0BC4" w:rsidP="00DA0BC4">
      <w:pPr>
        <w:spacing w:before="100" w:beforeAutospacing="1" w:after="100" w:afterAutospacing="1" w:line="240" w:lineRule="auto"/>
        <w:jc w:val="both"/>
        <w:rPr>
          <w:rFonts w:eastAsia="Times New Roman" w:cstheme="minorHAnsi"/>
          <w:sz w:val="24"/>
          <w:szCs w:val="24"/>
          <w:lang w:eastAsia="pl-PL"/>
        </w:rPr>
      </w:pPr>
      <w:r w:rsidRPr="00DA0BC4">
        <w:rPr>
          <w:rFonts w:eastAsia="Times New Roman" w:cstheme="minorHAnsi"/>
          <w:sz w:val="24"/>
          <w:szCs w:val="24"/>
          <w:lang w:eastAsia="pl-PL"/>
        </w:rPr>
        <w:t xml:space="preserve">- </w:t>
      </w:r>
      <w:r w:rsidRPr="00DA0BC4">
        <w:rPr>
          <w:rFonts w:eastAsia="Times New Roman" w:cstheme="minorHAnsi"/>
          <w:i/>
          <w:iCs/>
          <w:sz w:val="24"/>
          <w:szCs w:val="24"/>
          <w:lang w:eastAsia="pl-PL"/>
        </w:rPr>
        <w:t xml:space="preserve">Połączenie z </w:t>
      </w:r>
      <w:proofErr w:type="spellStart"/>
      <w:r w:rsidRPr="00DA0BC4">
        <w:rPr>
          <w:rFonts w:eastAsia="Times New Roman" w:cstheme="minorHAnsi"/>
          <w:i/>
          <w:iCs/>
          <w:sz w:val="24"/>
          <w:szCs w:val="24"/>
          <w:lang w:eastAsia="pl-PL"/>
        </w:rPr>
        <w:t>Fachmistrzem</w:t>
      </w:r>
      <w:proofErr w:type="spellEnd"/>
      <w:r w:rsidRPr="00DA0BC4">
        <w:rPr>
          <w:rFonts w:eastAsia="Times New Roman" w:cstheme="minorHAnsi"/>
          <w:i/>
          <w:iCs/>
          <w:sz w:val="24"/>
          <w:szCs w:val="24"/>
          <w:lang w:eastAsia="pl-PL"/>
        </w:rPr>
        <w:t xml:space="preserve"> to projekt, nad którym pracowaliśmy przez ostatni rok. Głęboko</w:t>
      </w:r>
      <w:r w:rsidRPr="00DA0BC4">
        <w:rPr>
          <w:rFonts w:eastAsia="Times New Roman" w:cstheme="minorHAnsi"/>
          <w:sz w:val="24"/>
          <w:szCs w:val="24"/>
          <w:lang w:eastAsia="pl-PL"/>
        </w:rPr>
        <w:t xml:space="preserve"> wierzę, że </w:t>
      </w:r>
      <w:r w:rsidRPr="00DA0BC4">
        <w:rPr>
          <w:rFonts w:eastAsia="Times New Roman" w:cstheme="minorHAnsi"/>
          <w:i/>
          <w:iCs/>
          <w:sz w:val="24"/>
          <w:szCs w:val="24"/>
          <w:lang w:eastAsia="pl-PL"/>
        </w:rPr>
        <w:t xml:space="preserve">kompleksowa likwidacja szkody i możliwość zaoferowania klientowi wyboru drogi postępowania jest nowym otwarciem na rynku usług pomocowych. Rozszerzamy w ten sposób kategorię usług pomocowych, ale również na nowo kształtujemy standard likwidacji szkód w ubezpieczeniach nieruchomości. Uważam, że jeśli jeden podmiot będzie zajmował się całym procesem likwidacji od początku do końca, łatwiej będzie osiągnąć wysoki poziom satysfakcji klientów. Outsourcing tego elementu usługi ubezpieczeniowej przyniesie  wiele korzyści dla towarzystw ubezpieczeniowych </w:t>
      </w:r>
      <w:r w:rsidRPr="00DA0BC4">
        <w:rPr>
          <w:rFonts w:eastAsia="Times New Roman" w:cstheme="minorHAnsi"/>
          <w:sz w:val="24"/>
          <w:szCs w:val="24"/>
          <w:lang w:eastAsia="pl-PL"/>
        </w:rPr>
        <w:t>– mówi Piotr Ruszowski, prezes Mondial Assistance.</w:t>
      </w:r>
    </w:p>
    <w:p w14:paraId="71A9DE99" w14:textId="779C3FA7" w:rsidR="00DA0BC4" w:rsidRPr="00DA0BC4" w:rsidRDefault="00DA0BC4" w:rsidP="00DA0BC4">
      <w:pPr>
        <w:spacing w:before="100" w:beforeAutospacing="1" w:after="100" w:afterAutospacing="1" w:line="240" w:lineRule="auto"/>
        <w:jc w:val="both"/>
        <w:rPr>
          <w:rFonts w:eastAsia="Times New Roman" w:cstheme="minorHAnsi"/>
          <w:sz w:val="24"/>
          <w:szCs w:val="24"/>
          <w:lang w:eastAsia="pl-PL"/>
        </w:rPr>
      </w:pPr>
      <w:r w:rsidRPr="00DA0BC4">
        <w:rPr>
          <w:rFonts w:eastAsia="Times New Roman" w:cstheme="minorHAnsi"/>
          <w:sz w:val="24"/>
          <w:szCs w:val="24"/>
          <w:lang w:eastAsia="pl-PL"/>
        </w:rPr>
        <w:t xml:space="preserve">Z badań Mondial Assistance wynika, że 83% Polaków chce, żeby ubezpieczyciel nie tylko wypłacał odszkodowanie w trudnej sytuacji, ale też organizował wtedy pomoc. Dlatego aktualnie do ubezpieczeń mieszkaniowych dodawane są pakiety usług </w:t>
      </w:r>
      <w:proofErr w:type="spellStart"/>
      <w:r w:rsidRPr="00DA0BC4">
        <w:rPr>
          <w:rFonts w:eastAsia="Times New Roman" w:cstheme="minorHAnsi"/>
          <w:sz w:val="24"/>
          <w:szCs w:val="24"/>
          <w:lang w:eastAsia="pl-PL"/>
        </w:rPr>
        <w:t>assistance</w:t>
      </w:r>
      <w:proofErr w:type="spellEnd"/>
      <w:r w:rsidRPr="00DA0BC4">
        <w:rPr>
          <w:rFonts w:eastAsia="Times New Roman" w:cstheme="minorHAnsi"/>
          <w:sz w:val="24"/>
          <w:szCs w:val="24"/>
          <w:lang w:eastAsia="pl-PL"/>
        </w:rPr>
        <w:t>. Zapewniają one pomoc hydraulika, elektryka, ślusarza lub szklarza w przypadku drobnych awarii czy szkód. Można też liczyć na organizację lokalu zastępczego i przechowywanie rzeczy w czasie remontu po większym pożarze czy zalaniu. Obecnie firma chce pójść krok dalej zaoferować klientowi możliwość wyboru, w jakim zakresie będzie się on angażował w proces naprawy.</w:t>
      </w:r>
    </w:p>
    <w:p w14:paraId="1CCD79A3" w14:textId="77777777" w:rsidR="00DA0BC4" w:rsidRPr="00DA0BC4" w:rsidRDefault="00DA0BC4" w:rsidP="00DA0BC4">
      <w:pPr>
        <w:spacing w:before="100" w:beforeAutospacing="1" w:after="100" w:afterAutospacing="1" w:line="240" w:lineRule="auto"/>
        <w:jc w:val="both"/>
        <w:rPr>
          <w:rFonts w:eastAsia="Times New Roman" w:cstheme="minorHAnsi"/>
          <w:sz w:val="24"/>
          <w:szCs w:val="24"/>
          <w:lang w:eastAsia="pl-PL"/>
        </w:rPr>
      </w:pPr>
      <w:r w:rsidRPr="00DA0BC4">
        <w:rPr>
          <w:rFonts w:eastAsia="Times New Roman" w:cstheme="minorHAnsi"/>
          <w:sz w:val="24"/>
          <w:szCs w:val="24"/>
          <w:lang w:eastAsia="pl-PL"/>
        </w:rPr>
        <w:t xml:space="preserve">Jak to może wyglądać w praktyce? Załóżmy, że przychodzimy do domu i już w progu wchodzimy w kałużę wody. Okazuje się, że pękła jakaś rura i litry wody zalały parkiet. W takiej sytuacji oczywiście najpierw zakręcamy dopływ wody. Następnie dzwonimy do firmy </w:t>
      </w:r>
      <w:proofErr w:type="spellStart"/>
      <w:r w:rsidRPr="00DA0BC4">
        <w:rPr>
          <w:rFonts w:eastAsia="Times New Roman" w:cstheme="minorHAnsi"/>
          <w:sz w:val="24"/>
          <w:szCs w:val="24"/>
          <w:lang w:eastAsia="pl-PL"/>
        </w:rPr>
        <w:t>assistance</w:t>
      </w:r>
      <w:proofErr w:type="spellEnd"/>
      <w:r w:rsidRPr="00DA0BC4">
        <w:rPr>
          <w:rFonts w:eastAsia="Times New Roman" w:cstheme="minorHAnsi"/>
          <w:sz w:val="24"/>
          <w:szCs w:val="24"/>
          <w:lang w:eastAsia="pl-PL"/>
        </w:rPr>
        <w:t>, żeby skierowała specjalistę, aby naprawił uszkodzenie, które spowodowało wyciek.</w:t>
      </w:r>
    </w:p>
    <w:p w14:paraId="11C024FB" w14:textId="158FB6DD" w:rsidR="00DA0BC4" w:rsidRPr="00DA0BC4" w:rsidRDefault="00DA0BC4" w:rsidP="00DA0BC4">
      <w:pPr>
        <w:spacing w:before="100" w:beforeAutospacing="1" w:after="100" w:afterAutospacing="1" w:line="240" w:lineRule="auto"/>
        <w:jc w:val="both"/>
        <w:rPr>
          <w:rFonts w:eastAsia="Times New Roman" w:cstheme="minorHAnsi"/>
          <w:sz w:val="24"/>
          <w:szCs w:val="24"/>
          <w:lang w:eastAsia="pl-PL"/>
        </w:rPr>
      </w:pPr>
      <w:r w:rsidRPr="00DA0BC4">
        <w:rPr>
          <w:rFonts w:eastAsia="Times New Roman" w:cstheme="minorHAnsi"/>
          <w:sz w:val="24"/>
          <w:szCs w:val="24"/>
          <w:lang w:eastAsia="pl-PL"/>
        </w:rPr>
        <w:t xml:space="preserve">- </w:t>
      </w:r>
      <w:r w:rsidRPr="00DA0BC4">
        <w:rPr>
          <w:rFonts w:eastAsia="Times New Roman" w:cstheme="minorHAnsi"/>
          <w:i/>
          <w:iCs/>
          <w:sz w:val="24"/>
          <w:szCs w:val="24"/>
          <w:lang w:eastAsia="pl-PL"/>
        </w:rPr>
        <w:t xml:space="preserve">Dziś rola </w:t>
      </w:r>
      <w:proofErr w:type="spellStart"/>
      <w:r w:rsidRPr="00DA0BC4">
        <w:rPr>
          <w:rFonts w:eastAsia="Times New Roman" w:cstheme="minorHAnsi"/>
          <w:i/>
          <w:iCs/>
          <w:sz w:val="24"/>
          <w:szCs w:val="24"/>
          <w:lang w:eastAsia="pl-PL"/>
        </w:rPr>
        <w:t>asystora</w:t>
      </w:r>
      <w:proofErr w:type="spellEnd"/>
      <w:r w:rsidRPr="00DA0BC4">
        <w:rPr>
          <w:rFonts w:eastAsia="Times New Roman" w:cstheme="minorHAnsi"/>
          <w:i/>
          <w:iCs/>
          <w:sz w:val="24"/>
          <w:szCs w:val="24"/>
          <w:lang w:eastAsia="pl-PL"/>
        </w:rPr>
        <w:t xml:space="preserve"> kończy się w tym momencie. Ale nie musi. Nasz ekspert</w:t>
      </w:r>
      <w:r>
        <w:rPr>
          <w:rFonts w:eastAsia="Times New Roman" w:cstheme="minorHAnsi"/>
          <w:i/>
          <w:iCs/>
          <w:sz w:val="24"/>
          <w:szCs w:val="24"/>
          <w:lang w:eastAsia="pl-PL"/>
        </w:rPr>
        <w:t xml:space="preserve"> </w:t>
      </w:r>
      <w:r w:rsidRPr="00DA0BC4">
        <w:rPr>
          <w:rFonts w:eastAsia="Times New Roman" w:cstheme="minorHAnsi"/>
          <w:i/>
          <w:iCs/>
          <w:sz w:val="24"/>
          <w:szCs w:val="24"/>
          <w:lang w:eastAsia="pl-PL"/>
        </w:rPr>
        <w:t>może dokonać oględzin, udokumentować zniszczenia i wycenić koszty naprawy. Co więcej, będziemy mogli klientowi od razu zaproponować, że w umówionym terminie przyślemy ekipę, która naprawi szkody. Ponadto, zapewnimy zakup wymaganych materiałów, koordynację całego remontu, gwarancję jakości i pokrycie jego kosztu</w:t>
      </w:r>
      <w:r w:rsidRPr="00DA0BC4">
        <w:rPr>
          <w:rFonts w:eastAsia="Times New Roman" w:cstheme="minorHAnsi"/>
          <w:sz w:val="24"/>
          <w:szCs w:val="24"/>
          <w:lang w:eastAsia="pl-PL"/>
        </w:rPr>
        <w:t>– mówi Piotr Ruszowski</w:t>
      </w:r>
    </w:p>
    <w:p w14:paraId="13575E98" w14:textId="77777777" w:rsidR="00DA0BC4" w:rsidRPr="00DA0BC4" w:rsidRDefault="00DA0BC4" w:rsidP="00DA0BC4">
      <w:pPr>
        <w:spacing w:before="100" w:beforeAutospacing="1" w:after="100" w:afterAutospacing="1" w:line="240" w:lineRule="auto"/>
        <w:jc w:val="both"/>
        <w:rPr>
          <w:rFonts w:eastAsia="Times New Roman" w:cstheme="minorHAnsi"/>
          <w:sz w:val="24"/>
          <w:szCs w:val="24"/>
          <w:lang w:eastAsia="pl-PL"/>
        </w:rPr>
      </w:pPr>
      <w:r w:rsidRPr="00DA0BC4">
        <w:rPr>
          <w:rFonts w:eastAsia="Times New Roman" w:cstheme="minorHAnsi"/>
          <w:sz w:val="24"/>
          <w:szCs w:val="24"/>
          <w:lang w:eastAsia="pl-PL"/>
        </w:rPr>
        <w:lastRenderedPageBreak/>
        <w:t>Z analiz Mondial Assistance wynika, że grupa osób, która w przypadku wystąpienia szkody chce mieć „święty spokój” stale rośnie. Podobna sytuacja ma miejsce w krajach Europy Zachodniej. To też idealna usługa dla małych przedsiębiorców, dla których kluczowe jest szybkie doprowadzenie do używalności lokalu, który wynajmują klientom lub w którym prowadzą działalność gospodarczą.</w:t>
      </w:r>
    </w:p>
    <w:p w14:paraId="19D4A38B" w14:textId="77777777" w:rsidR="00DA0BC4" w:rsidRPr="00DA0BC4" w:rsidRDefault="00DA0BC4" w:rsidP="00DA0BC4">
      <w:pPr>
        <w:spacing w:before="100" w:beforeAutospacing="1" w:after="100" w:afterAutospacing="1" w:line="240" w:lineRule="auto"/>
        <w:jc w:val="both"/>
        <w:rPr>
          <w:rFonts w:eastAsia="Times New Roman" w:cstheme="minorHAnsi"/>
          <w:sz w:val="24"/>
          <w:szCs w:val="24"/>
          <w:lang w:eastAsia="pl-PL"/>
        </w:rPr>
      </w:pPr>
      <w:r w:rsidRPr="00DA0BC4">
        <w:rPr>
          <w:rFonts w:eastAsia="Times New Roman" w:cstheme="minorHAnsi"/>
          <w:sz w:val="24"/>
          <w:szCs w:val="24"/>
          <w:lang w:eastAsia="pl-PL"/>
        </w:rPr>
        <w:t xml:space="preserve">- </w:t>
      </w:r>
      <w:r w:rsidRPr="00DA0BC4">
        <w:rPr>
          <w:rFonts w:eastAsia="Times New Roman" w:cstheme="minorHAnsi"/>
          <w:i/>
          <w:iCs/>
          <w:sz w:val="24"/>
          <w:szCs w:val="24"/>
          <w:lang w:eastAsia="pl-PL"/>
        </w:rPr>
        <w:t>Potwierdzają to też nasze obserwacje. Zbudowaliśmy pozycję rynkową na tym, że trudno jest samodzielnie znaleźć fachowców gwarantujących wysoką jakość usługi, terminowość i solidność. Każdy, kto przeprowadzał remont, wie jakim wyzwaniem jest znalezienie i zakontraktowanie rzetelnych fachowców, nie wspominając o koordynacji wielu ekip różnych specjalności. Tym bardziej że nie chodzi tu o planowy, często wymarzony remont, tylko naprawę skutków niespodziewanej szkody. Trzeba ją naprawić jak najszybciej, żeby móc normalnie mieszkać, bądź korzystać z nieruchomości, która stanowi dla nas pośrednie bądź bezpośrednie źródło dochodu. W takiej sytuacji możliwość scedowania tego obowiązku na profesjonalną firmę może być atrakcyjnym rozwiązaniem</w:t>
      </w:r>
      <w:r w:rsidRPr="00DA0BC4">
        <w:rPr>
          <w:rFonts w:eastAsia="Times New Roman" w:cstheme="minorHAnsi"/>
          <w:sz w:val="24"/>
          <w:szCs w:val="24"/>
          <w:lang w:eastAsia="pl-PL"/>
        </w:rPr>
        <w:t xml:space="preserve"> – mówi Agnieszka Nurska-Kaczor, dyrektor zarządzający w Fachmistrzu.</w:t>
      </w:r>
    </w:p>
    <w:p w14:paraId="0D92D96D" w14:textId="77777777" w:rsidR="00DA0BC4" w:rsidRPr="00DA0BC4" w:rsidRDefault="00DA0BC4" w:rsidP="00DA0BC4">
      <w:pPr>
        <w:spacing w:before="100" w:beforeAutospacing="1" w:after="100" w:afterAutospacing="1" w:line="240" w:lineRule="auto"/>
        <w:jc w:val="both"/>
        <w:rPr>
          <w:rFonts w:eastAsia="Times New Roman" w:cstheme="minorHAnsi"/>
          <w:sz w:val="24"/>
          <w:szCs w:val="24"/>
          <w:lang w:eastAsia="pl-PL"/>
        </w:rPr>
      </w:pPr>
      <w:r w:rsidRPr="00DA0BC4">
        <w:rPr>
          <w:rFonts w:eastAsia="Times New Roman" w:cstheme="minorHAnsi"/>
          <w:sz w:val="24"/>
          <w:szCs w:val="24"/>
          <w:lang w:eastAsia="pl-PL"/>
        </w:rPr>
        <w:t>To scenariusz podobny do sposobu naprawy zniszczonych samochodów. Jeśli rozbijemy samochód mamy dziś wybór co zrobić po wypadku. Możemy odebrać odszkodowanie i samemu zorganizować naprawę. Możemy też po prostu wstawić auto do warsztatu współpracującego z ubezpieczycielem, nie martwić się o rozliczenie i odebrać klucze do sprawnego i umytego samochodu. Część klientów wybiera pierwszą, część drugą opcję.</w:t>
      </w:r>
    </w:p>
    <w:p w14:paraId="55ABDA7A" w14:textId="77777777" w:rsidR="00DA0BC4" w:rsidRPr="00DA0BC4" w:rsidRDefault="00DA0BC4" w:rsidP="00DA0BC4">
      <w:pPr>
        <w:spacing w:before="100" w:beforeAutospacing="1" w:after="100" w:afterAutospacing="1" w:line="240" w:lineRule="auto"/>
        <w:jc w:val="both"/>
        <w:rPr>
          <w:rFonts w:eastAsia="Times New Roman" w:cstheme="minorHAnsi"/>
          <w:sz w:val="24"/>
          <w:szCs w:val="24"/>
          <w:lang w:eastAsia="pl-PL"/>
        </w:rPr>
      </w:pPr>
      <w:r w:rsidRPr="00DA0BC4">
        <w:rPr>
          <w:rFonts w:eastAsia="Times New Roman" w:cstheme="minorHAnsi"/>
          <w:sz w:val="24"/>
          <w:szCs w:val="24"/>
          <w:lang w:eastAsia="pl-PL"/>
        </w:rPr>
        <w:t xml:space="preserve">- </w:t>
      </w:r>
      <w:r w:rsidRPr="00DA0BC4">
        <w:rPr>
          <w:rFonts w:eastAsia="Times New Roman" w:cstheme="minorHAnsi"/>
          <w:i/>
          <w:iCs/>
          <w:sz w:val="24"/>
          <w:szCs w:val="24"/>
          <w:lang w:eastAsia="pl-PL"/>
        </w:rPr>
        <w:t>W dłuższym okresie podobnie będzie też w przypadku ubezpieczeń nieruchomości. Dlatego zdecydowaliśmy się na tę inwestycję, żeby już dziś budować kompetencje firmy w zarządzaniu takim procesem</w:t>
      </w:r>
      <w:r w:rsidRPr="00DA0BC4">
        <w:rPr>
          <w:rFonts w:eastAsia="Times New Roman" w:cstheme="minorHAnsi"/>
          <w:sz w:val="24"/>
          <w:szCs w:val="24"/>
          <w:lang w:eastAsia="pl-PL"/>
        </w:rPr>
        <w:t xml:space="preserve"> – mówi Piotr Ruszowski, prezes Mondial Assistance.</w:t>
      </w:r>
    </w:p>
    <w:p w14:paraId="06E89B94" w14:textId="3961B17C" w:rsidR="009D61A6" w:rsidRPr="00DA0BC4" w:rsidRDefault="009D61A6" w:rsidP="00DA0BC4">
      <w:pPr>
        <w:spacing w:after="0" w:line="240" w:lineRule="auto"/>
        <w:jc w:val="both"/>
        <w:rPr>
          <w:rFonts w:cstheme="minorHAnsi"/>
        </w:rPr>
      </w:pPr>
    </w:p>
    <w:sectPr w:rsidR="009D61A6" w:rsidRPr="00DA0BC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6BBE"/>
    <w:multiLevelType w:val="multilevel"/>
    <w:tmpl w:val="41326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6B79F1"/>
    <w:multiLevelType w:val="multilevel"/>
    <w:tmpl w:val="ECCC1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8E4542"/>
    <w:multiLevelType w:val="multilevel"/>
    <w:tmpl w:val="52D63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6B79EE"/>
    <w:multiLevelType w:val="multilevel"/>
    <w:tmpl w:val="F6DE3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1B6F6D"/>
    <w:multiLevelType w:val="hybridMultilevel"/>
    <w:tmpl w:val="F6F470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78761F52"/>
    <w:multiLevelType w:val="hybridMultilevel"/>
    <w:tmpl w:val="9D86B8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7I0MTM2MDcxMTVT0lEKTi0uzszPAykwNK4FAF8V0hYtAAAA"/>
  </w:docVars>
  <w:rsids>
    <w:rsidRoot w:val="00017166"/>
    <w:rsid w:val="0000287F"/>
    <w:rsid w:val="00014D14"/>
    <w:rsid w:val="00017166"/>
    <w:rsid w:val="00040230"/>
    <w:rsid w:val="00040BD1"/>
    <w:rsid w:val="0006274C"/>
    <w:rsid w:val="0007292E"/>
    <w:rsid w:val="00091B8E"/>
    <w:rsid w:val="000A31C0"/>
    <w:rsid w:val="000B6103"/>
    <w:rsid w:val="000C3475"/>
    <w:rsid w:val="000C6389"/>
    <w:rsid w:val="00103225"/>
    <w:rsid w:val="00113D80"/>
    <w:rsid w:val="00124879"/>
    <w:rsid w:val="00152486"/>
    <w:rsid w:val="00160D24"/>
    <w:rsid w:val="00165449"/>
    <w:rsid w:val="001733C4"/>
    <w:rsid w:val="00180E91"/>
    <w:rsid w:val="00192AD6"/>
    <w:rsid w:val="001B667D"/>
    <w:rsid w:val="001C4567"/>
    <w:rsid w:val="001D2417"/>
    <w:rsid w:val="002041A5"/>
    <w:rsid w:val="00204841"/>
    <w:rsid w:val="00204D24"/>
    <w:rsid w:val="00206CD3"/>
    <w:rsid w:val="00223D57"/>
    <w:rsid w:val="00232EA9"/>
    <w:rsid w:val="0026192F"/>
    <w:rsid w:val="00262404"/>
    <w:rsid w:val="00266610"/>
    <w:rsid w:val="00272656"/>
    <w:rsid w:val="0027345E"/>
    <w:rsid w:val="0027597A"/>
    <w:rsid w:val="0028729D"/>
    <w:rsid w:val="002974E8"/>
    <w:rsid w:val="002A62C9"/>
    <w:rsid w:val="002C639A"/>
    <w:rsid w:val="002E5493"/>
    <w:rsid w:val="00306C15"/>
    <w:rsid w:val="00317E15"/>
    <w:rsid w:val="003272C7"/>
    <w:rsid w:val="003279F6"/>
    <w:rsid w:val="0033543C"/>
    <w:rsid w:val="00353ADE"/>
    <w:rsid w:val="003566AA"/>
    <w:rsid w:val="00364596"/>
    <w:rsid w:val="0037780F"/>
    <w:rsid w:val="003779BC"/>
    <w:rsid w:val="003937B0"/>
    <w:rsid w:val="003A2C66"/>
    <w:rsid w:val="003D3248"/>
    <w:rsid w:val="00416000"/>
    <w:rsid w:val="00455A44"/>
    <w:rsid w:val="00461DF3"/>
    <w:rsid w:val="00467609"/>
    <w:rsid w:val="004751B5"/>
    <w:rsid w:val="004B68C7"/>
    <w:rsid w:val="004C4771"/>
    <w:rsid w:val="004D5C8B"/>
    <w:rsid w:val="004E2EB7"/>
    <w:rsid w:val="004F1CE8"/>
    <w:rsid w:val="004F6956"/>
    <w:rsid w:val="00514728"/>
    <w:rsid w:val="005247E8"/>
    <w:rsid w:val="005278CA"/>
    <w:rsid w:val="00530A47"/>
    <w:rsid w:val="005368AD"/>
    <w:rsid w:val="00541589"/>
    <w:rsid w:val="00551FCF"/>
    <w:rsid w:val="00552B12"/>
    <w:rsid w:val="00572CD9"/>
    <w:rsid w:val="005758D1"/>
    <w:rsid w:val="005976B9"/>
    <w:rsid w:val="005B190E"/>
    <w:rsid w:val="005B353A"/>
    <w:rsid w:val="005C2F68"/>
    <w:rsid w:val="005D5FC6"/>
    <w:rsid w:val="005E3137"/>
    <w:rsid w:val="005F1075"/>
    <w:rsid w:val="00602CFC"/>
    <w:rsid w:val="006078A3"/>
    <w:rsid w:val="00623E17"/>
    <w:rsid w:val="00626363"/>
    <w:rsid w:val="00651A40"/>
    <w:rsid w:val="006556A3"/>
    <w:rsid w:val="00657AAA"/>
    <w:rsid w:val="0066124A"/>
    <w:rsid w:val="00665908"/>
    <w:rsid w:val="006662FD"/>
    <w:rsid w:val="00684D3E"/>
    <w:rsid w:val="00690D47"/>
    <w:rsid w:val="006A10C4"/>
    <w:rsid w:val="006A1123"/>
    <w:rsid w:val="006A3951"/>
    <w:rsid w:val="006D14AA"/>
    <w:rsid w:val="006E6E0F"/>
    <w:rsid w:val="006F1329"/>
    <w:rsid w:val="006F71DA"/>
    <w:rsid w:val="0070730E"/>
    <w:rsid w:val="00720374"/>
    <w:rsid w:val="0072457B"/>
    <w:rsid w:val="00725EAD"/>
    <w:rsid w:val="007501E4"/>
    <w:rsid w:val="00772CC0"/>
    <w:rsid w:val="007920DD"/>
    <w:rsid w:val="007939F3"/>
    <w:rsid w:val="007B0D49"/>
    <w:rsid w:val="007B5CFF"/>
    <w:rsid w:val="007C1CF0"/>
    <w:rsid w:val="007C4B73"/>
    <w:rsid w:val="007C6949"/>
    <w:rsid w:val="007E05F6"/>
    <w:rsid w:val="007E10B5"/>
    <w:rsid w:val="0080436F"/>
    <w:rsid w:val="00806A7A"/>
    <w:rsid w:val="00817F52"/>
    <w:rsid w:val="008217A2"/>
    <w:rsid w:val="00833312"/>
    <w:rsid w:val="00876B97"/>
    <w:rsid w:val="00877CEB"/>
    <w:rsid w:val="00882702"/>
    <w:rsid w:val="00885405"/>
    <w:rsid w:val="00890B45"/>
    <w:rsid w:val="00891353"/>
    <w:rsid w:val="00891930"/>
    <w:rsid w:val="0089662F"/>
    <w:rsid w:val="00896C48"/>
    <w:rsid w:val="008A6E99"/>
    <w:rsid w:val="008D7604"/>
    <w:rsid w:val="008F1EAF"/>
    <w:rsid w:val="009171A1"/>
    <w:rsid w:val="00940904"/>
    <w:rsid w:val="009417D2"/>
    <w:rsid w:val="00951F01"/>
    <w:rsid w:val="00960737"/>
    <w:rsid w:val="009610AF"/>
    <w:rsid w:val="009650C1"/>
    <w:rsid w:val="00981FC5"/>
    <w:rsid w:val="00994DB9"/>
    <w:rsid w:val="009A2097"/>
    <w:rsid w:val="009B06FA"/>
    <w:rsid w:val="009D1AEC"/>
    <w:rsid w:val="009D61A6"/>
    <w:rsid w:val="00A02862"/>
    <w:rsid w:val="00A06A50"/>
    <w:rsid w:val="00A10FAF"/>
    <w:rsid w:val="00A45A06"/>
    <w:rsid w:val="00A54575"/>
    <w:rsid w:val="00A6509B"/>
    <w:rsid w:val="00A71D17"/>
    <w:rsid w:val="00A74B9B"/>
    <w:rsid w:val="00AA39EC"/>
    <w:rsid w:val="00AA6799"/>
    <w:rsid w:val="00AC2096"/>
    <w:rsid w:val="00AC5AB1"/>
    <w:rsid w:val="00AC7D67"/>
    <w:rsid w:val="00AE3A26"/>
    <w:rsid w:val="00AF2A9E"/>
    <w:rsid w:val="00B2498B"/>
    <w:rsid w:val="00B31108"/>
    <w:rsid w:val="00B36C24"/>
    <w:rsid w:val="00B41599"/>
    <w:rsid w:val="00B55112"/>
    <w:rsid w:val="00B617C9"/>
    <w:rsid w:val="00B635A3"/>
    <w:rsid w:val="00B7234D"/>
    <w:rsid w:val="00B9606E"/>
    <w:rsid w:val="00BB234C"/>
    <w:rsid w:val="00BC2D19"/>
    <w:rsid w:val="00BC3BEA"/>
    <w:rsid w:val="00BD2F55"/>
    <w:rsid w:val="00BE438F"/>
    <w:rsid w:val="00BF7471"/>
    <w:rsid w:val="00C0647B"/>
    <w:rsid w:val="00C33FE0"/>
    <w:rsid w:val="00C41A30"/>
    <w:rsid w:val="00C725BF"/>
    <w:rsid w:val="00C76F5F"/>
    <w:rsid w:val="00CB334F"/>
    <w:rsid w:val="00CC1ADE"/>
    <w:rsid w:val="00CE2921"/>
    <w:rsid w:val="00CE70F2"/>
    <w:rsid w:val="00D02F8F"/>
    <w:rsid w:val="00D032B9"/>
    <w:rsid w:val="00D03399"/>
    <w:rsid w:val="00D061A8"/>
    <w:rsid w:val="00D100A7"/>
    <w:rsid w:val="00D164EB"/>
    <w:rsid w:val="00D350D5"/>
    <w:rsid w:val="00D413ED"/>
    <w:rsid w:val="00D4237E"/>
    <w:rsid w:val="00D44AA9"/>
    <w:rsid w:val="00D50DF4"/>
    <w:rsid w:val="00D534F3"/>
    <w:rsid w:val="00D54654"/>
    <w:rsid w:val="00D57DB1"/>
    <w:rsid w:val="00D60C82"/>
    <w:rsid w:val="00D6152C"/>
    <w:rsid w:val="00D6256A"/>
    <w:rsid w:val="00D82A38"/>
    <w:rsid w:val="00D82D02"/>
    <w:rsid w:val="00DA0BC4"/>
    <w:rsid w:val="00DB0F69"/>
    <w:rsid w:val="00DD3649"/>
    <w:rsid w:val="00DE1FDD"/>
    <w:rsid w:val="00DE5A5A"/>
    <w:rsid w:val="00E010C7"/>
    <w:rsid w:val="00E0111D"/>
    <w:rsid w:val="00E019B1"/>
    <w:rsid w:val="00E065ED"/>
    <w:rsid w:val="00E12CDE"/>
    <w:rsid w:val="00E2063E"/>
    <w:rsid w:val="00E23372"/>
    <w:rsid w:val="00E34F80"/>
    <w:rsid w:val="00E46304"/>
    <w:rsid w:val="00E53F2A"/>
    <w:rsid w:val="00E650D1"/>
    <w:rsid w:val="00E66522"/>
    <w:rsid w:val="00E70A5B"/>
    <w:rsid w:val="00E73B22"/>
    <w:rsid w:val="00E74264"/>
    <w:rsid w:val="00E7639D"/>
    <w:rsid w:val="00EC34C2"/>
    <w:rsid w:val="00ED0817"/>
    <w:rsid w:val="00ED5CB1"/>
    <w:rsid w:val="00EE1A74"/>
    <w:rsid w:val="00EE697B"/>
    <w:rsid w:val="00EF0410"/>
    <w:rsid w:val="00EF4871"/>
    <w:rsid w:val="00F018A6"/>
    <w:rsid w:val="00F0534E"/>
    <w:rsid w:val="00F175FF"/>
    <w:rsid w:val="00F21F34"/>
    <w:rsid w:val="00F33056"/>
    <w:rsid w:val="00F33B54"/>
    <w:rsid w:val="00F65C06"/>
    <w:rsid w:val="00F65F4E"/>
    <w:rsid w:val="00F74F9F"/>
    <w:rsid w:val="00F92ACF"/>
    <w:rsid w:val="00FA0A46"/>
    <w:rsid w:val="00FC59C6"/>
    <w:rsid w:val="00FD5F86"/>
    <w:rsid w:val="00FE085E"/>
    <w:rsid w:val="00FF525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416EC"/>
  <w15:chartTrackingRefBased/>
  <w15:docId w15:val="{8B6001FE-DC5C-4A3B-867B-F9BF91703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522"/>
    <w:pPr>
      <w:ind w:left="720"/>
      <w:contextualSpacing/>
    </w:pPr>
  </w:style>
  <w:style w:type="paragraph" w:styleId="NormalWeb">
    <w:name w:val="Normal (Web)"/>
    <w:basedOn w:val="Normal"/>
    <w:uiPriority w:val="99"/>
    <w:semiHidden/>
    <w:unhideWhenUsed/>
    <w:rsid w:val="00AE3A2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Strong">
    <w:name w:val="Strong"/>
    <w:basedOn w:val="DefaultParagraphFont"/>
    <w:uiPriority w:val="22"/>
    <w:qFormat/>
    <w:rsid w:val="009D61A6"/>
    <w:rPr>
      <w:b/>
      <w:bCs/>
    </w:rPr>
  </w:style>
  <w:style w:type="character" w:styleId="CommentReference">
    <w:name w:val="annotation reference"/>
    <w:basedOn w:val="DefaultParagraphFont"/>
    <w:uiPriority w:val="99"/>
    <w:semiHidden/>
    <w:unhideWhenUsed/>
    <w:rsid w:val="005758D1"/>
    <w:rPr>
      <w:sz w:val="16"/>
      <w:szCs w:val="16"/>
    </w:rPr>
  </w:style>
  <w:style w:type="paragraph" w:styleId="CommentText">
    <w:name w:val="annotation text"/>
    <w:basedOn w:val="Normal"/>
    <w:link w:val="CommentTextChar"/>
    <w:uiPriority w:val="99"/>
    <w:unhideWhenUsed/>
    <w:rsid w:val="005758D1"/>
    <w:pPr>
      <w:spacing w:line="240" w:lineRule="auto"/>
    </w:pPr>
    <w:rPr>
      <w:sz w:val="20"/>
      <w:szCs w:val="20"/>
    </w:rPr>
  </w:style>
  <w:style w:type="character" w:customStyle="1" w:styleId="CommentTextChar">
    <w:name w:val="Comment Text Char"/>
    <w:basedOn w:val="DefaultParagraphFont"/>
    <w:link w:val="CommentText"/>
    <w:uiPriority w:val="99"/>
    <w:rsid w:val="005758D1"/>
    <w:rPr>
      <w:sz w:val="20"/>
      <w:szCs w:val="20"/>
    </w:rPr>
  </w:style>
  <w:style w:type="paragraph" w:styleId="CommentSubject">
    <w:name w:val="annotation subject"/>
    <w:basedOn w:val="CommentText"/>
    <w:next w:val="CommentText"/>
    <w:link w:val="CommentSubjectChar"/>
    <w:uiPriority w:val="99"/>
    <w:semiHidden/>
    <w:unhideWhenUsed/>
    <w:rsid w:val="005758D1"/>
    <w:rPr>
      <w:b/>
      <w:bCs/>
    </w:rPr>
  </w:style>
  <w:style w:type="character" w:customStyle="1" w:styleId="CommentSubjectChar">
    <w:name w:val="Comment Subject Char"/>
    <w:basedOn w:val="CommentTextChar"/>
    <w:link w:val="CommentSubject"/>
    <w:uiPriority w:val="99"/>
    <w:semiHidden/>
    <w:rsid w:val="005758D1"/>
    <w:rPr>
      <w:b/>
      <w:bCs/>
      <w:sz w:val="20"/>
      <w:szCs w:val="20"/>
    </w:rPr>
  </w:style>
  <w:style w:type="paragraph" w:styleId="BalloonText">
    <w:name w:val="Balloon Text"/>
    <w:basedOn w:val="Normal"/>
    <w:link w:val="BalloonTextChar"/>
    <w:uiPriority w:val="99"/>
    <w:semiHidden/>
    <w:unhideWhenUsed/>
    <w:rsid w:val="00C064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647B"/>
    <w:rPr>
      <w:rFonts w:ascii="Segoe UI" w:hAnsi="Segoe UI" w:cs="Segoe UI"/>
      <w:sz w:val="18"/>
      <w:szCs w:val="18"/>
    </w:rPr>
  </w:style>
  <w:style w:type="paragraph" w:styleId="Revision">
    <w:name w:val="Revision"/>
    <w:hidden/>
    <w:uiPriority w:val="99"/>
    <w:semiHidden/>
    <w:rsid w:val="00D57DB1"/>
    <w:pPr>
      <w:spacing w:after="0" w:line="240" w:lineRule="auto"/>
    </w:pPr>
  </w:style>
  <w:style w:type="character" w:styleId="Emphasis">
    <w:name w:val="Emphasis"/>
    <w:basedOn w:val="DefaultParagraphFont"/>
    <w:uiPriority w:val="20"/>
    <w:qFormat/>
    <w:rsid w:val="00DA0B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2675">
      <w:bodyDiv w:val="1"/>
      <w:marLeft w:val="0"/>
      <w:marRight w:val="0"/>
      <w:marTop w:val="0"/>
      <w:marBottom w:val="0"/>
      <w:divBdr>
        <w:top w:val="none" w:sz="0" w:space="0" w:color="auto"/>
        <w:left w:val="none" w:sz="0" w:space="0" w:color="auto"/>
        <w:bottom w:val="none" w:sz="0" w:space="0" w:color="auto"/>
        <w:right w:val="none" w:sz="0" w:space="0" w:color="auto"/>
      </w:divBdr>
    </w:div>
    <w:div w:id="58478347">
      <w:bodyDiv w:val="1"/>
      <w:marLeft w:val="0"/>
      <w:marRight w:val="0"/>
      <w:marTop w:val="0"/>
      <w:marBottom w:val="0"/>
      <w:divBdr>
        <w:top w:val="none" w:sz="0" w:space="0" w:color="auto"/>
        <w:left w:val="none" w:sz="0" w:space="0" w:color="auto"/>
        <w:bottom w:val="none" w:sz="0" w:space="0" w:color="auto"/>
        <w:right w:val="none" w:sz="0" w:space="0" w:color="auto"/>
      </w:divBdr>
    </w:div>
    <w:div w:id="132525136">
      <w:bodyDiv w:val="1"/>
      <w:marLeft w:val="0"/>
      <w:marRight w:val="0"/>
      <w:marTop w:val="0"/>
      <w:marBottom w:val="0"/>
      <w:divBdr>
        <w:top w:val="none" w:sz="0" w:space="0" w:color="auto"/>
        <w:left w:val="none" w:sz="0" w:space="0" w:color="auto"/>
        <w:bottom w:val="none" w:sz="0" w:space="0" w:color="auto"/>
        <w:right w:val="none" w:sz="0" w:space="0" w:color="auto"/>
      </w:divBdr>
      <w:divsChild>
        <w:div w:id="2028017404">
          <w:marLeft w:val="0"/>
          <w:marRight w:val="0"/>
          <w:marTop w:val="0"/>
          <w:marBottom w:val="0"/>
          <w:divBdr>
            <w:top w:val="none" w:sz="0" w:space="0" w:color="auto"/>
            <w:left w:val="none" w:sz="0" w:space="0" w:color="auto"/>
            <w:bottom w:val="none" w:sz="0" w:space="0" w:color="auto"/>
            <w:right w:val="none" w:sz="0" w:space="0" w:color="auto"/>
          </w:divBdr>
        </w:div>
        <w:div w:id="1152258891">
          <w:marLeft w:val="0"/>
          <w:marRight w:val="0"/>
          <w:marTop w:val="0"/>
          <w:marBottom w:val="0"/>
          <w:divBdr>
            <w:top w:val="none" w:sz="0" w:space="0" w:color="auto"/>
            <w:left w:val="none" w:sz="0" w:space="0" w:color="auto"/>
            <w:bottom w:val="none" w:sz="0" w:space="0" w:color="auto"/>
            <w:right w:val="none" w:sz="0" w:space="0" w:color="auto"/>
          </w:divBdr>
        </w:div>
        <w:div w:id="853541058">
          <w:marLeft w:val="0"/>
          <w:marRight w:val="0"/>
          <w:marTop w:val="0"/>
          <w:marBottom w:val="0"/>
          <w:divBdr>
            <w:top w:val="none" w:sz="0" w:space="0" w:color="auto"/>
            <w:left w:val="none" w:sz="0" w:space="0" w:color="auto"/>
            <w:bottom w:val="none" w:sz="0" w:space="0" w:color="auto"/>
            <w:right w:val="none" w:sz="0" w:space="0" w:color="auto"/>
          </w:divBdr>
        </w:div>
        <w:div w:id="199711254">
          <w:marLeft w:val="0"/>
          <w:marRight w:val="0"/>
          <w:marTop w:val="0"/>
          <w:marBottom w:val="0"/>
          <w:divBdr>
            <w:top w:val="none" w:sz="0" w:space="0" w:color="auto"/>
            <w:left w:val="none" w:sz="0" w:space="0" w:color="auto"/>
            <w:bottom w:val="none" w:sz="0" w:space="0" w:color="auto"/>
            <w:right w:val="none" w:sz="0" w:space="0" w:color="auto"/>
          </w:divBdr>
        </w:div>
        <w:div w:id="385110360">
          <w:marLeft w:val="0"/>
          <w:marRight w:val="0"/>
          <w:marTop w:val="0"/>
          <w:marBottom w:val="0"/>
          <w:divBdr>
            <w:top w:val="none" w:sz="0" w:space="0" w:color="auto"/>
            <w:left w:val="none" w:sz="0" w:space="0" w:color="auto"/>
            <w:bottom w:val="none" w:sz="0" w:space="0" w:color="auto"/>
            <w:right w:val="none" w:sz="0" w:space="0" w:color="auto"/>
          </w:divBdr>
        </w:div>
        <w:div w:id="810516162">
          <w:marLeft w:val="0"/>
          <w:marRight w:val="0"/>
          <w:marTop w:val="0"/>
          <w:marBottom w:val="0"/>
          <w:divBdr>
            <w:top w:val="none" w:sz="0" w:space="0" w:color="auto"/>
            <w:left w:val="none" w:sz="0" w:space="0" w:color="auto"/>
            <w:bottom w:val="none" w:sz="0" w:space="0" w:color="auto"/>
            <w:right w:val="none" w:sz="0" w:space="0" w:color="auto"/>
          </w:divBdr>
        </w:div>
        <w:div w:id="384378470">
          <w:marLeft w:val="0"/>
          <w:marRight w:val="0"/>
          <w:marTop w:val="0"/>
          <w:marBottom w:val="0"/>
          <w:divBdr>
            <w:top w:val="none" w:sz="0" w:space="0" w:color="auto"/>
            <w:left w:val="none" w:sz="0" w:space="0" w:color="auto"/>
            <w:bottom w:val="none" w:sz="0" w:space="0" w:color="auto"/>
            <w:right w:val="none" w:sz="0" w:space="0" w:color="auto"/>
          </w:divBdr>
        </w:div>
        <w:div w:id="992609238">
          <w:marLeft w:val="0"/>
          <w:marRight w:val="0"/>
          <w:marTop w:val="0"/>
          <w:marBottom w:val="0"/>
          <w:divBdr>
            <w:top w:val="none" w:sz="0" w:space="0" w:color="auto"/>
            <w:left w:val="none" w:sz="0" w:space="0" w:color="auto"/>
            <w:bottom w:val="none" w:sz="0" w:space="0" w:color="auto"/>
            <w:right w:val="none" w:sz="0" w:space="0" w:color="auto"/>
          </w:divBdr>
        </w:div>
        <w:div w:id="694234761">
          <w:marLeft w:val="0"/>
          <w:marRight w:val="0"/>
          <w:marTop w:val="0"/>
          <w:marBottom w:val="0"/>
          <w:divBdr>
            <w:top w:val="none" w:sz="0" w:space="0" w:color="auto"/>
            <w:left w:val="none" w:sz="0" w:space="0" w:color="auto"/>
            <w:bottom w:val="none" w:sz="0" w:space="0" w:color="auto"/>
            <w:right w:val="none" w:sz="0" w:space="0" w:color="auto"/>
          </w:divBdr>
        </w:div>
        <w:div w:id="1646157145">
          <w:marLeft w:val="0"/>
          <w:marRight w:val="0"/>
          <w:marTop w:val="0"/>
          <w:marBottom w:val="0"/>
          <w:divBdr>
            <w:top w:val="none" w:sz="0" w:space="0" w:color="auto"/>
            <w:left w:val="none" w:sz="0" w:space="0" w:color="auto"/>
            <w:bottom w:val="none" w:sz="0" w:space="0" w:color="auto"/>
            <w:right w:val="none" w:sz="0" w:space="0" w:color="auto"/>
          </w:divBdr>
        </w:div>
        <w:div w:id="822741900">
          <w:marLeft w:val="0"/>
          <w:marRight w:val="0"/>
          <w:marTop w:val="0"/>
          <w:marBottom w:val="0"/>
          <w:divBdr>
            <w:top w:val="none" w:sz="0" w:space="0" w:color="auto"/>
            <w:left w:val="none" w:sz="0" w:space="0" w:color="auto"/>
            <w:bottom w:val="none" w:sz="0" w:space="0" w:color="auto"/>
            <w:right w:val="none" w:sz="0" w:space="0" w:color="auto"/>
          </w:divBdr>
        </w:div>
        <w:div w:id="1986737802">
          <w:marLeft w:val="0"/>
          <w:marRight w:val="0"/>
          <w:marTop w:val="0"/>
          <w:marBottom w:val="0"/>
          <w:divBdr>
            <w:top w:val="none" w:sz="0" w:space="0" w:color="auto"/>
            <w:left w:val="none" w:sz="0" w:space="0" w:color="auto"/>
            <w:bottom w:val="none" w:sz="0" w:space="0" w:color="auto"/>
            <w:right w:val="none" w:sz="0" w:space="0" w:color="auto"/>
          </w:divBdr>
        </w:div>
        <w:div w:id="1563757364">
          <w:marLeft w:val="0"/>
          <w:marRight w:val="0"/>
          <w:marTop w:val="0"/>
          <w:marBottom w:val="0"/>
          <w:divBdr>
            <w:top w:val="none" w:sz="0" w:space="0" w:color="auto"/>
            <w:left w:val="none" w:sz="0" w:space="0" w:color="auto"/>
            <w:bottom w:val="none" w:sz="0" w:space="0" w:color="auto"/>
            <w:right w:val="none" w:sz="0" w:space="0" w:color="auto"/>
          </w:divBdr>
        </w:div>
        <w:div w:id="1294481890">
          <w:marLeft w:val="0"/>
          <w:marRight w:val="0"/>
          <w:marTop w:val="0"/>
          <w:marBottom w:val="0"/>
          <w:divBdr>
            <w:top w:val="none" w:sz="0" w:space="0" w:color="auto"/>
            <w:left w:val="none" w:sz="0" w:space="0" w:color="auto"/>
            <w:bottom w:val="none" w:sz="0" w:space="0" w:color="auto"/>
            <w:right w:val="none" w:sz="0" w:space="0" w:color="auto"/>
          </w:divBdr>
        </w:div>
        <w:div w:id="890262187">
          <w:marLeft w:val="0"/>
          <w:marRight w:val="0"/>
          <w:marTop w:val="0"/>
          <w:marBottom w:val="0"/>
          <w:divBdr>
            <w:top w:val="none" w:sz="0" w:space="0" w:color="auto"/>
            <w:left w:val="none" w:sz="0" w:space="0" w:color="auto"/>
            <w:bottom w:val="none" w:sz="0" w:space="0" w:color="auto"/>
            <w:right w:val="none" w:sz="0" w:space="0" w:color="auto"/>
          </w:divBdr>
        </w:div>
      </w:divsChild>
    </w:div>
    <w:div w:id="420873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01F9C9-9204-480E-83E0-520DA336D0DE}">
  <we:reference id="wa104381727" version="1.0.0.9" store="pl-PL" storeType="OMEX"/>
  <we:alternateReferences>
    <we:reference id="wa104381727" version="1.0.0.9" store="WA10438172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12FAA-472A-4EE9-9DE8-D740EA7E0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2</Pages>
  <Words>711</Words>
  <Characters>4268</Characters>
  <Application>Microsoft Office Word</Application>
  <DocSecurity>0</DocSecurity>
  <Lines>35</Lines>
  <Paragraphs>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Manager/>
  <Company/>
  <LinksUpToDate>false</LinksUpToDate>
  <CharactersWithSpaces>49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Jaworski</dc:creator>
  <cp:keywords/>
  <dc:description/>
  <cp:lastModifiedBy>Marcin Jaworski</cp:lastModifiedBy>
  <cp:revision>6</cp:revision>
  <dcterms:created xsi:type="dcterms:W3CDTF">2022-02-22T17:08:00Z</dcterms:created>
  <dcterms:modified xsi:type="dcterms:W3CDTF">2022-03-16T11:27:00Z</dcterms:modified>
  <cp:category/>
</cp:coreProperties>
</file>